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ABD55E" w14:textId="77777777" w:rsidR="00AF4F1E" w:rsidRPr="000137F1" w:rsidRDefault="00B16B65">
      <w:pPr>
        <w:pStyle w:val="1"/>
        <w:rPr>
          <w:lang w:val="ru-RU"/>
        </w:rPr>
      </w:pPr>
      <w:bookmarkStart w:id="0" w:name="российский-университет-дружбы-народов."/>
      <w:r w:rsidRPr="000137F1">
        <w:rPr>
          <w:lang w:val="ru-RU"/>
        </w:rPr>
        <w:t>Российский Университет Дружбы Народов.</w:t>
      </w:r>
    </w:p>
    <w:p w14:paraId="5C255F39" w14:textId="77777777" w:rsidR="00AF4F1E" w:rsidRPr="000137F1" w:rsidRDefault="00B16B65">
      <w:pPr>
        <w:pStyle w:val="2"/>
        <w:rPr>
          <w:lang w:val="ru-RU"/>
        </w:rPr>
      </w:pPr>
      <w:bookmarkStart w:id="1" w:name="отчет-по-лабораторной-работе-номер-7"/>
      <w:r w:rsidRPr="000137F1">
        <w:rPr>
          <w:lang w:val="ru-RU"/>
        </w:rPr>
        <w:t>Отчет по лабораторной работе номер 7</w:t>
      </w:r>
    </w:p>
    <w:p w14:paraId="20C2F316" w14:textId="77777777" w:rsidR="00AF4F1E" w:rsidRPr="000137F1" w:rsidRDefault="00B16B65">
      <w:pPr>
        <w:pStyle w:val="2"/>
        <w:rPr>
          <w:lang w:val="ru-RU"/>
        </w:rPr>
      </w:pPr>
      <w:bookmarkStart w:id="2" w:name="предмет-математическое-моделирование"/>
      <w:bookmarkEnd w:id="1"/>
      <w:r w:rsidRPr="000137F1">
        <w:rPr>
          <w:lang w:val="ru-RU"/>
        </w:rPr>
        <w:t>Предмет: Математическое моделирование</w:t>
      </w:r>
    </w:p>
    <w:p w14:paraId="71F4639D" w14:textId="77777777" w:rsidR="00AF4F1E" w:rsidRPr="000137F1" w:rsidRDefault="00B16B65">
      <w:pPr>
        <w:pStyle w:val="3"/>
        <w:rPr>
          <w:lang w:val="ru-RU"/>
        </w:rPr>
      </w:pPr>
      <w:bookmarkStart w:id="3" w:name="выполнила-филиппова-вероника-сергеевна"/>
      <w:r w:rsidRPr="000137F1">
        <w:rPr>
          <w:lang w:val="ru-RU"/>
        </w:rPr>
        <w:t>Выполнила: Филиппова Вероника Сергеевна</w:t>
      </w:r>
    </w:p>
    <w:p w14:paraId="479E68F5" w14:textId="77777777" w:rsidR="00AF4F1E" w:rsidRPr="000137F1" w:rsidRDefault="00B16B65">
      <w:pPr>
        <w:pStyle w:val="3"/>
        <w:rPr>
          <w:lang w:val="ru-RU"/>
        </w:rPr>
      </w:pPr>
      <w:bookmarkStart w:id="4" w:name="группанкнбд-01-18"/>
      <w:bookmarkEnd w:id="3"/>
      <w:proofErr w:type="gramStart"/>
      <w:r w:rsidRPr="000137F1">
        <w:rPr>
          <w:lang w:val="ru-RU"/>
        </w:rPr>
        <w:t>Группа:НКНбд</w:t>
      </w:r>
      <w:proofErr w:type="gramEnd"/>
      <w:r w:rsidRPr="000137F1">
        <w:rPr>
          <w:lang w:val="ru-RU"/>
        </w:rPr>
        <w:t>-01-18</w:t>
      </w:r>
    </w:p>
    <w:p w14:paraId="232D60A3" w14:textId="77777777" w:rsidR="00AF4F1E" w:rsidRPr="000137F1" w:rsidRDefault="00B16B65">
      <w:pPr>
        <w:pStyle w:val="3"/>
        <w:rPr>
          <w:lang w:val="ru-RU"/>
        </w:rPr>
      </w:pPr>
      <w:bookmarkStart w:id="5" w:name="преподаватель-кулябов-дмитрий-сергеевич"/>
      <w:bookmarkEnd w:id="4"/>
      <w:r w:rsidRPr="000137F1">
        <w:rPr>
          <w:lang w:val="ru-RU"/>
        </w:rPr>
        <w:t xml:space="preserve">Преподаватель: </w:t>
      </w:r>
      <w:proofErr w:type="spellStart"/>
      <w:r w:rsidRPr="000137F1">
        <w:rPr>
          <w:lang w:val="ru-RU"/>
        </w:rPr>
        <w:t>Кулябов</w:t>
      </w:r>
      <w:proofErr w:type="spellEnd"/>
      <w:r w:rsidRPr="000137F1">
        <w:rPr>
          <w:lang w:val="ru-RU"/>
        </w:rPr>
        <w:t xml:space="preserve"> Дмитрий Сергеевич</w:t>
      </w:r>
    </w:p>
    <w:p w14:paraId="1EE11AB1" w14:textId="77777777" w:rsidR="00AF4F1E" w:rsidRPr="000137F1" w:rsidRDefault="00B16B65">
      <w:pPr>
        <w:pStyle w:val="1"/>
        <w:rPr>
          <w:lang w:val="ru-RU"/>
        </w:rPr>
      </w:pPr>
      <w:bookmarkStart w:id="6" w:name="объект-и-предмет-исследования"/>
      <w:bookmarkEnd w:id="0"/>
      <w:bookmarkEnd w:id="2"/>
      <w:bookmarkEnd w:id="5"/>
      <w:r w:rsidRPr="000137F1">
        <w:rPr>
          <w:lang w:val="ru-RU"/>
        </w:rPr>
        <w:t>Объект и предмет исследования</w:t>
      </w:r>
    </w:p>
    <w:p w14:paraId="3CC9CB19" w14:textId="77777777" w:rsidR="00AF4F1E" w:rsidRPr="000137F1" w:rsidRDefault="00B16B65">
      <w:pPr>
        <w:pStyle w:val="FirstParagraph"/>
        <w:rPr>
          <w:lang w:val="ru-RU"/>
        </w:rPr>
      </w:pPr>
      <w:r w:rsidRPr="000137F1">
        <w:rPr>
          <w:lang w:val="ru-RU"/>
        </w:rPr>
        <w:t>Эффективность рекламы</w:t>
      </w:r>
    </w:p>
    <w:p w14:paraId="24814CE9" w14:textId="77777777" w:rsidR="00AF4F1E" w:rsidRDefault="00B16B65">
      <w:pPr>
        <w:pStyle w:val="1"/>
      </w:pPr>
      <w:bookmarkStart w:id="7" w:name="cписок-иллюстраций"/>
      <w:bookmarkEnd w:id="6"/>
      <w:proofErr w:type="spellStart"/>
      <w:r>
        <w:t>Cписок</w:t>
      </w:r>
      <w:proofErr w:type="spellEnd"/>
      <w:r>
        <w:t xml:space="preserve"> </w:t>
      </w:r>
      <w:proofErr w:type="spellStart"/>
      <w:r>
        <w:t>иллюстраций</w:t>
      </w:r>
      <w:proofErr w:type="spellEnd"/>
    </w:p>
    <w:p w14:paraId="0F703D6C" w14:textId="77777777" w:rsidR="00AF4F1E" w:rsidRDefault="00B16B65">
      <w:pPr>
        <w:pStyle w:val="Compact"/>
        <w:numPr>
          <w:ilvl w:val="0"/>
          <w:numId w:val="2"/>
        </w:numPr>
      </w:pPr>
      <w:r>
        <w:t>images/1.jpg</w:t>
      </w:r>
    </w:p>
    <w:p w14:paraId="5FF1033E" w14:textId="77777777" w:rsidR="00AF4F1E" w:rsidRDefault="00B16B65">
      <w:pPr>
        <w:pStyle w:val="Compact"/>
        <w:numPr>
          <w:ilvl w:val="0"/>
          <w:numId w:val="2"/>
        </w:numPr>
      </w:pPr>
      <w:r>
        <w:t>images/2.jpg</w:t>
      </w:r>
    </w:p>
    <w:p w14:paraId="3C164567" w14:textId="77777777" w:rsidR="00AF4F1E" w:rsidRDefault="00B16B65">
      <w:pPr>
        <w:pStyle w:val="Compact"/>
        <w:numPr>
          <w:ilvl w:val="0"/>
          <w:numId w:val="2"/>
        </w:numPr>
      </w:pPr>
      <w:r>
        <w:t>images/3.jpg</w:t>
      </w:r>
    </w:p>
    <w:p w14:paraId="3D715F21" w14:textId="77777777" w:rsidR="00AF4F1E" w:rsidRDefault="00B16B65">
      <w:pPr>
        <w:pStyle w:val="Compact"/>
        <w:numPr>
          <w:ilvl w:val="0"/>
          <w:numId w:val="2"/>
        </w:numPr>
      </w:pPr>
      <w:r>
        <w:t>images/4.jpg</w:t>
      </w:r>
    </w:p>
    <w:p w14:paraId="415B3F3E" w14:textId="77777777" w:rsidR="00AF4F1E" w:rsidRPr="000137F1" w:rsidRDefault="00B16B65">
      <w:pPr>
        <w:pStyle w:val="1"/>
        <w:rPr>
          <w:lang w:val="ru-RU"/>
        </w:rPr>
      </w:pPr>
      <w:bookmarkStart w:id="8" w:name="Xc12f531ecfd00c877e29758c74b6135187cbe2b"/>
      <w:bookmarkEnd w:id="7"/>
      <w:r w:rsidRPr="000137F1">
        <w:rPr>
          <w:lang w:val="ru-RU"/>
        </w:rPr>
        <w:t>Техническое оснащение и выбранные методы проведения работы</w:t>
      </w:r>
    </w:p>
    <w:p w14:paraId="64960796" w14:textId="77777777" w:rsidR="00AF4F1E" w:rsidRDefault="00B16B65">
      <w:pPr>
        <w:pStyle w:val="FirstParagraph"/>
      </w:pPr>
      <w:proofErr w:type="spellStart"/>
      <w:r>
        <w:t>Ноутбук</w:t>
      </w:r>
      <w:proofErr w:type="spellEnd"/>
      <w:r>
        <w:t xml:space="preserve">, </w:t>
      </w:r>
      <w:proofErr w:type="spellStart"/>
      <w:r>
        <w:t>интернет</w:t>
      </w:r>
      <w:proofErr w:type="spellEnd"/>
      <w:r>
        <w:t xml:space="preserve">, </w:t>
      </w:r>
      <w:proofErr w:type="spellStart"/>
      <w:r>
        <w:t>OpenModelica</w:t>
      </w:r>
      <w:proofErr w:type="spellEnd"/>
      <w:r>
        <w:t xml:space="preserve"> Connection Editor.</w:t>
      </w:r>
    </w:p>
    <w:p w14:paraId="6AADEC11" w14:textId="77777777" w:rsidR="00AF4F1E" w:rsidRPr="000137F1" w:rsidRDefault="00B16B65">
      <w:pPr>
        <w:pStyle w:val="1"/>
        <w:rPr>
          <w:lang w:val="ru-RU"/>
        </w:rPr>
      </w:pPr>
      <w:bookmarkStart w:id="9" w:name="цель-работы"/>
      <w:bookmarkEnd w:id="8"/>
      <w:r w:rsidRPr="000137F1">
        <w:rPr>
          <w:lang w:val="ru-RU"/>
        </w:rPr>
        <w:t>Цель работы</w:t>
      </w:r>
    </w:p>
    <w:p w14:paraId="2D463B91" w14:textId="77777777" w:rsidR="00AF4F1E" w:rsidRPr="000137F1" w:rsidRDefault="00B16B65">
      <w:pPr>
        <w:pStyle w:val="FirstParagraph"/>
        <w:rPr>
          <w:lang w:val="ru-RU"/>
        </w:rPr>
      </w:pPr>
      <w:r w:rsidRPr="000137F1">
        <w:rPr>
          <w:lang w:val="ru-RU"/>
        </w:rPr>
        <w:t>Рассмотреть</w:t>
      </w:r>
      <w:r w:rsidRPr="000137F1">
        <w:rPr>
          <w:lang w:val="ru-RU"/>
        </w:rPr>
        <w:t xml:space="preserve"> эффективность рекламы с помощью модели Мальтуса и модели логистической кривой</w:t>
      </w:r>
    </w:p>
    <w:p w14:paraId="7A67F906" w14:textId="77777777" w:rsidR="00AF4F1E" w:rsidRPr="000137F1" w:rsidRDefault="00B16B65">
      <w:pPr>
        <w:pStyle w:val="a0"/>
        <w:rPr>
          <w:lang w:val="ru-RU"/>
        </w:rPr>
      </w:pPr>
      <w:r w:rsidRPr="000137F1">
        <w:rPr>
          <w:lang w:val="ru-RU"/>
        </w:rPr>
        <w:t>Мой вариант 55</w:t>
      </w:r>
    </w:p>
    <w:p w14:paraId="01C942BC" w14:textId="77777777" w:rsidR="00AF4F1E" w:rsidRPr="000137F1" w:rsidRDefault="00B16B65">
      <w:pPr>
        <w:pStyle w:val="1"/>
        <w:rPr>
          <w:lang w:val="ru-RU"/>
        </w:rPr>
      </w:pPr>
      <w:bookmarkStart w:id="10" w:name="задачи"/>
      <w:bookmarkEnd w:id="9"/>
      <w:r w:rsidRPr="000137F1">
        <w:rPr>
          <w:lang w:val="ru-RU"/>
        </w:rPr>
        <w:t>Задачи</w:t>
      </w:r>
    </w:p>
    <w:p w14:paraId="2111DAF9" w14:textId="77777777" w:rsidR="00AF4F1E" w:rsidRPr="000137F1" w:rsidRDefault="00B16B65">
      <w:pPr>
        <w:pStyle w:val="FirstParagraph"/>
        <w:rPr>
          <w:lang w:val="ru-RU"/>
        </w:rPr>
      </w:pPr>
      <w:r w:rsidRPr="000137F1">
        <w:rPr>
          <w:lang w:val="ru-RU"/>
        </w:rPr>
        <w:t>Построить график распространения рекламы, математическая модель которой описывается следующим уравнением:</w:t>
      </w:r>
    </w:p>
    <w:p w14:paraId="450A5089" w14:textId="77777777" w:rsidR="00AF4F1E" w:rsidRDefault="00B16B65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58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8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7C06C97" w14:textId="77777777" w:rsidR="00AF4F1E" w:rsidRDefault="00B16B65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0058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6C12A802" w14:textId="77777777" w:rsidR="00AF4F1E" w:rsidRDefault="00B16B65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8</m:t>
        </m:r>
        <m: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>⁡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8</m:t>
        </m:r>
        <m: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22C435B0" w14:textId="77777777" w:rsidR="00AF4F1E" w:rsidRPr="000137F1" w:rsidRDefault="00B16B65">
      <w:pPr>
        <w:pStyle w:val="1"/>
        <w:rPr>
          <w:lang w:val="ru-RU"/>
        </w:rPr>
      </w:pPr>
      <w:bookmarkStart w:id="11" w:name="выполнение-лабораторной-работы"/>
      <w:bookmarkEnd w:id="10"/>
      <w:r w:rsidRPr="000137F1">
        <w:rPr>
          <w:lang w:val="ru-RU"/>
        </w:rPr>
        <w:lastRenderedPageBreak/>
        <w:t>Выполнение лабораторной работы</w:t>
      </w:r>
    </w:p>
    <w:p w14:paraId="5C4C5636" w14:textId="77777777" w:rsidR="00AF4F1E" w:rsidRPr="000137F1" w:rsidRDefault="00B16B65">
      <w:pPr>
        <w:pStyle w:val="FirstParagraph"/>
        <w:rPr>
          <w:lang w:val="ru-RU"/>
        </w:rPr>
      </w:pPr>
      <w:r w:rsidRPr="000137F1">
        <w:rPr>
          <w:lang w:val="ru-RU"/>
        </w:rP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</w:t>
      </w:r>
      <w:r w:rsidRPr="000137F1">
        <w:rPr>
          <w:lang w:val="ru-RU"/>
        </w:rPr>
        <w:t xml:space="preserve"> новинке.</w:t>
      </w:r>
      <w:r w:rsidRPr="000137F1">
        <w:rPr>
          <w:lang w:val="ru-RU"/>
        </w:rPr>
        <w:br/>
        <w:t>Затем, при увеличении числа продаж, возрастает и прибыль, и, наконец, наступит момент, когда рынок насытиться, и рекламировать товар станет бесполезным. Предположим, что торговыми учреждениями реализуется некоторая продукция, о которой в момент в</w:t>
      </w:r>
      <w:r w:rsidRPr="000137F1">
        <w:rPr>
          <w:lang w:val="ru-RU"/>
        </w:rPr>
        <w:t xml:space="preserve">ремени </w:t>
      </w:r>
      <w:r>
        <w:t>t</w:t>
      </w:r>
      <w:r w:rsidRPr="000137F1">
        <w:rPr>
          <w:lang w:val="ru-RU"/>
        </w:rP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 w:rsidRPr="000137F1">
        <w:rPr>
          <w:lang w:val="ru-RU"/>
        </w:rPr>
        <w:t xml:space="preserve"> = 1550 знает лишь </w:t>
      </w:r>
      <m:oMath>
        <m:r>
          <w:rPr>
            <w:rFonts w:ascii="Cambria Math" w:hAnsi="Cambria Math"/>
          </w:rPr>
          <m:t>n</m:t>
        </m:r>
      </m:oMath>
      <w:r w:rsidRPr="000137F1">
        <w:rPr>
          <w:lang w:val="ru-RU"/>
        </w:rPr>
        <w:t xml:space="preserve"> = 8 покупателей.</w:t>
      </w:r>
    </w:p>
    <w:p w14:paraId="77943513" w14:textId="77777777" w:rsidR="00AF4F1E" w:rsidRPr="000137F1" w:rsidRDefault="00B16B65">
      <w:pPr>
        <w:pStyle w:val="a0"/>
        <w:rPr>
          <w:lang w:val="ru-RU"/>
        </w:rPr>
      </w:pPr>
      <w:r w:rsidRPr="000137F1">
        <w:rPr>
          <w:lang w:val="ru-RU"/>
        </w:rPr>
        <w:t>Математическая модель распространения рекламы описывается уравнением:</w:t>
      </w:r>
    </w:p>
    <w:p w14:paraId="0BC5037B" w14:textId="77777777" w:rsidR="00AF4F1E" w:rsidRDefault="00B16B6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2023369D" w14:textId="77777777" w:rsidR="00AF4F1E" w:rsidRDefault="00B16B65">
      <w:pPr>
        <w:pStyle w:val="Compact"/>
        <w:numPr>
          <w:ilvl w:val="0"/>
          <w:numId w:val="4"/>
        </w:numPr>
      </w:pPr>
      <w:r w:rsidRPr="000137F1">
        <w:rPr>
          <w:lang w:val="ru-RU"/>
        </w:rPr>
        <w:t xml:space="preserve">Г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=(</m:t>
        </m:r>
        <m:r>
          <w:rPr>
            <w:rFonts w:ascii="Cambria Math" w:hAnsi="Cambria Math"/>
            <w:lang w:val="ru-RU"/>
          </w:rPr>
          <m:t>0.58</m:t>
        </m:r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  <w:lang w:val="ru-RU"/>
          </w:rPr>
          <m:t>0.00008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0137F1">
        <w:rPr>
          <w:lang w:val="ru-RU"/>
        </w:rPr>
        <w:t xml:space="preserve"> (Рис 1. </w:t>
      </w:r>
      <w:r>
        <w:t>@fig:001)</w:t>
      </w:r>
    </w:p>
    <w:p w14:paraId="01F2EFF8" w14:textId="77777777" w:rsidR="00AF4F1E" w:rsidRDefault="00B16B65">
      <w:pPr>
        <w:pStyle w:val="CaptionedFigure"/>
      </w:pPr>
      <w:r>
        <w:rPr>
          <w:noProof/>
        </w:rPr>
        <w:drawing>
          <wp:inline distT="0" distB="0" distL="0" distR="0" wp14:anchorId="5953CFE8" wp14:editId="7A038BDF">
            <wp:extent cx="3810000" cy="20628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6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CA2C8" w14:textId="77777777" w:rsidR="00AF4F1E" w:rsidRDefault="00B16B65">
      <w:pPr>
        <w:pStyle w:val="ImageCaption"/>
      </w:pPr>
      <w:r>
        <w:t>Рис.1</w:t>
      </w:r>
    </w:p>
    <w:p w14:paraId="142DBA83" w14:textId="77777777" w:rsidR="00AF4F1E" w:rsidRDefault="00B16B65">
      <w:pPr>
        <w:pStyle w:val="Compact"/>
        <w:numPr>
          <w:ilvl w:val="0"/>
          <w:numId w:val="5"/>
        </w:numPr>
      </w:pPr>
      <w:r w:rsidRPr="000137F1">
        <w:rPr>
          <w:lang w:val="ru-RU"/>
        </w:rPr>
        <w:t>График распространения рекламы, математическая модель которой описывается следующим уравнение</w:t>
      </w:r>
      <w:r w:rsidRPr="000137F1">
        <w:rPr>
          <w:lang w:val="ru-RU"/>
        </w:rPr>
        <w:t xml:space="preserve">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=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000058</m:t>
        </m:r>
        <m:r>
          <m:rPr>
            <m:sty m:val="p"/>
          </m:rPr>
          <w:rPr>
            <w:rFonts w:ascii="Cambria Math" w:hAnsi="Cambria Math"/>
            <w:lang w:val="ru-RU"/>
          </w:rPr>
          <m:t>+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8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0137F1">
        <w:rPr>
          <w:lang w:val="ru-RU"/>
        </w:rPr>
        <w:t xml:space="preserve"> (Рис 2. </w:t>
      </w:r>
      <w:r>
        <w:t>@fig:002)</w:t>
      </w:r>
    </w:p>
    <w:p w14:paraId="3958F4A1" w14:textId="77777777" w:rsidR="00AF4F1E" w:rsidRDefault="00B16B65">
      <w:pPr>
        <w:pStyle w:val="CaptionedFigure"/>
      </w:pPr>
      <w:r>
        <w:rPr>
          <w:noProof/>
        </w:rPr>
        <w:drawing>
          <wp:inline distT="0" distB="0" distL="0" distR="0" wp14:anchorId="019A769E" wp14:editId="417E7180">
            <wp:extent cx="3810000" cy="20648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6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D9171" w14:textId="77777777" w:rsidR="00AF4F1E" w:rsidRPr="000137F1" w:rsidRDefault="00B16B65">
      <w:pPr>
        <w:pStyle w:val="ImageCaption"/>
        <w:rPr>
          <w:lang w:val="ru-RU"/>
        </w:rPr>
      </w:pPr>
      <w:r w:rsidRPr="000137F1">
        <w:rPr>
          <w:lang w:val="ru-RU"/>
        </w:rPr>
        <w:t>Рис.2</w:t>
      </w:r>
    </w:p>
    <w:p w14:paraId="31B1646F" w14:textId="77777777" w:rsidR="00AF4F1E" w:rsidRDefault="00B16B65">
      <w:pPr>
        <w:pStyle w:val="a0"/>
      </w:pPr>
      <w:r w:rsidRPr="000137F1">
        <w:rPr>
          <w:lang w:val="ru-RU"/>
        </w:rPr>
        <w:lastRenderedPageBreak/>
        <w:t xml:space="preserve">Необходимо определите в какой момент времени скорость распространения рекламы будет иметь максимальное значение в данном случае. По данному графику видно, что максимальное значение при </w:t>
      </w:r>
      <m:oMath>
        <m:r>
          <w:rPr>
            <w:rFonts w:ascii="Cambria Math" w:hAnsi="Cambria Math"/>
          </w:rPr>
          <m:t>t</m:t>
        </m:r>
      </m:oMath>
      <w:r w:rsidRPr="000137F1">
        <w:rPr>
          <w:lang w:val="ru-RU"/>
        </w:rPr>
        <w:t xml:space="preserve"> = 0. (Рис 3. </w:t>
      </w:r>
      <w:r>
        <w:t>@fig:003)</w:t>
      </w:r>
    </w:p>
    <w:p w14:paraId="7D66BBA1" w14:textId="77777777" w:rsidR="00AF4F1E" w:rsidRDefault="00B16B65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329CADF7" wp14:editId="49EB8FEF">
            <wp:extent cx="3810000" cy="206681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6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939105D" w14:textId="77777777" w:rsidR="00AF4F1E" w:rsidRDefault="00B16B65">
      <w:pPr>
        <w:pStyle w:val="ImageCaption"/>
      </w:pPr>
      <w:r>
        <w:t>Рис.3</w:t>
      </w:r>
    </w:p>
    <w:p w14:paraId="4D35A9CF" w14:textId="77777777" w:rsidR="00AF4F1E" w:rsidRPr="000137F1" w:rsidRDefault="00B16B65">
      <w:pPr>
        <w:pStyle w:val="Compact"/>
        <w:numPr>
          <w:ilvl w:val="0"/>
          <w:numId w:val="6"/>
        </w:numPr>
        <w:rPr>
          <w:lang w:val="ru-RU"/>
        </w:rPr>
      </w:pPr>
      <w:r w:rsidRPr="000137F1">
        <w:rPr>
          <w:lang w:val="ru-RU"/>
        </w:rPr>
        <w:t xml:space="preserve">Г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ru-RU"/>
          </w:rPr>
          <m:t>=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58</m:t>
        </m:r>
        <m: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  <w:lang w:val="ru-RU"/>
          </w:rPr>
          <m:t>⁡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2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+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  <w:lang w:val="ru-RU"/>
          </w:rPr>
          <m:t>38</m:t>
        </m:r>
        <m: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3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)</m:t>
        </m:r>
      </m:oMath>
      <w:r w:rsidRPr="000137F1">
        <w:rPr>
          <w:lang w:val="ru-RU"/>
        </w:rPr>
        <w:t xml:space="preserve"> (Рис 4 @</w:t>
      </w:r>
      <w:r>
        <w:t>fig</w:t>
      </w:r>
      <w:r w:rsidRPr="000137F1">
        <w:rPr>
          <w:lang w:val="ru-RU"/>
        </w:rPr>
        <w:t>:004)</w:t>
      </w:r>
    </w:p>
    <w:p w14:paraId="1EC044DD" w14:textId="77777777" w:rsidR="00AF4F1E" w:rsidRDefault="00B16B65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5B2BCA6B" wp14:editId="5A67FF7A">
            <wp:extent cx="3810000" cy="20628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6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11EA3E2" w14:textId="77777777" w:rsidR="00AF4F1E" w:rsidRPr="000137F1" w:rsidRDefault="00B16B65">
      <w:pPr>
        <w:pStyle w:val="ImageCaption"/>
        <w:rPr>
          <w:lang w:val="ru-RU"/>
        </w:rPr>
      </w:pPr>
      <w:r w:rsidRPr="000137F1">
        <w:rPr>
          <w:lang w:val="ru-RU"/>
        </w:rPr>
        <w:t>Рис.4</w:t>
      </w:r>
    </w:p>
    <w:p w14:paraId="1F81E786" w14:textId="77777777" w:rsidR="00AF4F1E" w:rsidRPr="000137F1" w:rsidRDefault="00B16B65">
      <w:pPr>
        <w:pStyle w:val="1"/>
        <w:rPr>
          <w:lang w:val="ru-RU"/>
        </w:rPr>
      </w:pPr>
      <w:bookmarkStart w:id="14" w:name="ответы-на-вопросы-к-лабораторной-работе"/>
      <w:bookmarkEnd w:id="11"/>
      <w:r w:rsidRPr="000137F1">
        <w:rPr>
          <w:lang w:val="ru-RU"/>
        </w:rPr>
        <w:t>Ответы на вопросы к лабораторной работе</w:t>
      </w:r>
    </w:p>
    <w:p w14:paraId="559BD206" w14:textId="77777777" w:rsidR="00AF4F1E" w:rsidRPr="000137F1" w:rsidRDefault="00B16B65">
      <w:pPr>
        <w:pStyle w:val="Compact"/>
        <w:numPr>
          <w:ilvl w:val="0"/>
          <w:numId w:val="7"/>
        </w:numPr>
        <w:rPr>
          <w:lang w:val="ru-RU"/>
        </w:rPr>
      </w:pPr>
      <w:r w:rsidRPr="000137F1">
        <w:rPr>
          <w:lang w:val="ru-RU"/>
        </w:rPr>
        <w:t>Записать модель Мальтуса (дать пояснение, где используется данная модель)</w:t>
      </w:r>
    </w:p>
    <w:p w14:paraId="55D521EB" w14:textId="77777777" w:rsidR="00AF4F1E" w:rsidRDefault="00B16B6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N</m:t>
          </m:r>
        </m:oMath>
      </m:oMathPara>
    </w:p>
    <w:p w14:paraId="6C832A3B" w14:textId="77777777" w:rsidR="00AF4F1E" w:rsidRPr="000137F1" w:rsidRDefault="00B16B65">
      <w:pPr>
        <w:pStyle w:val="FirstParagraph"/>
        <w:rPr>
          <w:lang w:val="ru-RU"/>
        </w:rPr>
      </w:pPr>
      <w:r w:rsidRPr="000137F1">
        <w:rPr>
          <w:lang w:val="ru-RU"/>
        </w:rPr>
        <w:t>Модель используется в экологии для расчета изменений популяции особей животных.</w:t>
      </w:r>
    </w:p>
    <w:p w14:paraId="7EF80EEB" w14:textId="77777777" w:rsidR="00AF4F1E" w:rsidRPr="000137F1" w:rsidRDefault="00B16B65">
      <w:pPr>
        <w:pStyle w:val="Compact"/>
        <w:numPr>
          <w:ilvl w:val="0"/>
          <w:numId w:val="8"/>
        </w:numPr>
        <w:rPr>
          <w:lang w:val="ru-RU"/>
        </w:rPr>
      </w:pPr>
      <w:r w:rsidRPr="000137F1">
        <w:rPr>
          <w:lang w:val="ru-RU"/>
        </w:rPr>
        <w:t>Записать уравнение логистической кривой (дать пояс</w:t>
      </w:r>
      <w:r w:rsidRPr="000137F1">
        <w:rPr>
          <w:lang w:val="ru-RU"/>
        </w:rPr>
        <w:t>нение, что описывает данное уравнение)</w:t>
      </w:r>
    </w:p>
    <w:p w14:paraId="0D614662" w14:textId="77777777" w:rsidR="00AF4F1E" w:rsidRDefault="00B16B6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7D5DE90" w14:textId="77777777" w:rsidR="00AF4F1E" w:rsidRPr="000137F1" w:rsidRDefault="00B16B65">
      <w:pPr>
        <w:pStyle w:val="FirstParagraph"/>
        <w:rPr>
          <w:lang w:val="ru-RU"/>
        </w:rPr>
      </w:pPr>
      <w:r w:rsidRPr="000137F1">
        <w:rPr>
          <w:lang w:val="ru-RU"/>
        </w:rPr>
        <w:lastRenderedPageBreak/>
        <w:t>Исходные предположения для вывода уравнения при рассмотрении популяционной динамики выглядят следующим образом:</w:t>
      </w:r>
    </w:p>
    <w:p w14:paraId="12C826A9" w14:textId="77777777" w:rsidR="00AF4F1E" w:rsidRPr="000137F1" w:rsidRDefault="00B16B65">
      <w:pPr>
        <w:pStyle w:val="Compact"/>
        <w:numPr>
          <w:ilvl w:val="0"/>
          <w:numId w:val="9"/>
        </w:numPr>
        <w:rPr>
          <w:lang w:val="ru-RU"/>
        </w:rPr>
      </w:pPr>
      <w:r w:rsidRPr="000137F1">
        <w:rPr>
          <w:lang w:val="ru-RU"/>
        </w:rPr>
        <w:t>скорость размножения популяции пропорциональна её текущей численности, при прочих рав</w:t>
      </w:r>
      <w:r w:rsidRPr="000137F1">
        <w:rPr>
          <w:lang w:val="ru-RU"/>
        </w:rPr>
        <w:t>ных условиях;</w:t>
      </w:r>
    </w:p>
    <w:p w14:paraId="237FEDE6" w14:textId="77777777" w:rsidR="00AF4F1E" w:rsidRPr="000137F1" w:rsidRDefault="00B16B65">
      <w:pPr>
        <w:pStyle w:val="Compact"/>
        <w:numPr>
          <w:ilvl w:val="0"/>
          <w:numId w:val="9"/>
        </w:numPr>
        <w:rPr>
          <w:lang w:val="ru-RU"/>
        </w:rPr>
      </w:pPr>
      <w:r w:rsidRPr="000137F1">
        <w:rPr>
          <w:lang w:val="ru-RU"/>
        </w:rPr>
        <w:t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 w14:paraId="7DD6557C" w14:textId="77777777" w:rsidR="00AF4F1E" w:rsidRPr="000137F1" w:rsidRDefault="00B16B65">
      <w:pPr>
        <w:pStyle w:val="Compact"/>
        <w:numPr>
          <w:ilvl w:val="0"/>
          <w:numId w:val="10"/>
        </w:numPr>
        <w:rPr>
          <w:lang w:val="ru-RU"/>
        </w:rPr>
      </w:pPr>
      <w:r w:rsidRPr="000137F1">
        <w:rPr>
          <w:lang w:val="ru-RU"/>
        </w:rPr>
        <w:t xml:space="preserve">На что влияет коэффициен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0137F1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0137F1">
        <w:rPr>
          <w:lang w:val="ru-RU"/>
        </w:rPr>
        <w:t xml:space="preserve"> в модели распространения реклам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0137F1">
        <w:rPr>
          <w:lang w:val="ru-RU"/>
        </w:rPr>
        <w:t xml:space="preserve"> — интенсивность рекламной кампании, зависящая от затрат</w:t>
      </w:r>
    </w:p>
    <w:p w14:paraId="229A7A73" w14:textId="77777777" w:rsidR="00AF4F1E" w:rsidRPr="000137F1" w:rsidRDefault="00B16B65">
      <w:pPr>
        <w:pStyle w:val="FirstParagraph"/>
        <w:rPr>
          <w:lang w:val="ru-RU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0137F1">
        <w:rPr>
          <w:lang w:val="ru-RU"/>
        </w:rPr>
        <w:t xml:space="preserve"> — интенсивность рекламной кампании, зависящая от сарафанного радио</w:t>
      </w:r>
    </w:p>
    <w:p w14:paraId="1B583FC2" w14:textId="77777777" w:rsidR="00AF4F1E" w:rsidRDefault="00B16B65">
      <w:pPr>
        <w:pStyle w:val="Compact"/>
        <w:numPr>
          <w:ilvl w:val="0"/>
          <w:numId w:val="11"/>
        </w:numPr>
      </w:pPr>
      <w:r w:rsidRPr="000137F1">
        <w:rPr>
          <w:lang w:val="ru-RU"/>
        </w:rPr>
        <w:t xml:space="preserve">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0137F1">
        <w:rPr>
          <w:lang w:val="ru-RU"/>
        </w:rPr>
        <w:t xml:space="preserve">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0137F1">
        <w:rPr>
          <w:lang w:val="ru-RU"/>
        </w:rPr>
        <w:t xml:space="preserve"> получается модель типа модели Мальтуса (Рис 5. </w:t>
      </w:r>
      <w:r>
        <w:t>@fig:005)</w:t>
      </w:r>
    </w:p>
    <w:p w14:paraId="2392AEE0" w14:textId="77777777" w:rsidR="00AF4F1E" w:rsidRDefault="00B16B65">
      <w:pPr>
        <w:pStyle w:val="CaptionedFigure"/>
      </w:pPr>
      <w:bookmarkStart w:id="15" w:name="fig:001"/>
      <w:r>
        <w:rPr>
          <w:noProof/>
        </w:rPr>
        <w:drawing>
          <wp:inline distT="0" distB="0" distL="0" distR="0" wp14:anchorId="5E76631F" wp14:editId="1BB6E0C5">
            <wp:extent cx="3810000" cy="20628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6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D4B8018" w14:textId="77777777" w:rsidR="00AF4F1E" w:rsidRDefault="00B16B65">
      <w:pPr>
        <w:pStyle w:val="ImageCaption"/>
      </w:pPr>
      <w:r>
        <w:t>Рис.5</w:t>
      </w:r>
    </w:p>
    <w:p w14:paraId="647E05D0" w14:textId="77777777" w:rsidR="00AF4F1E" w:rsidRDefault="00B16B65">
      <w:pPr>
        <w:pStyle w:val="Compact"/>
        <w:numPr>
          <w:ilvl w:val="0"/>
          <w:numId w:val="12"/>
        </w:numPr>
      </w:pPr>
      <w:r w:rsidRPr="000137F1">
        <w:rPr>
          <w:lang w:val="ru-RU"/>
        </w:rPr>
        <w:t xml:space="preserve">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0137F1">
        <w:rPr>
          <w:lang w:val="ru-RU"/>
        </w:rPr>
        <w:t xml:space="preserve">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0137F1">
        <w:rPr>
          <w:lang w:val="ru-RU"/>
        </w:rPr>
        <w:t xml:space="preserve"> получаем уравнение логистической кр</w:t>
      </w:r>
      <w:r w:rsidRPr="000137F1">
        <w:rPr>
          <w:lang w:val="ru-RU"/>
        </w:rPr>
        <w:t xml:space="preserve">ивой (Рис 6. </w:t>
      </w:r>
      <w:r>
        <w:t>@fig:006)</w:t>
      </w:r>
    </w:p>
    <w:p w14:paraId="51B1E862" w14:textId="77777777" w:rsidR="00AF4F1E" w:rsidRDefault="00B16B65">
      <w:pPr>
        <w:pStyle w:val="CaptionedFigure"/>
      </w:pPr>
      <w:bookmarkStart w:id="16" w:name="fig:002"/>
      <w:r>
        <w:rPr>
          <w:noProof/>
        </w:rPr>
        <w:drawing>
          <wp:inline distT="0" distB="0" distL="0" distR="0" wp14:anchorId="7CDCC0BD" wp14:editId="28321A3C">
            <wp:extent cx="3810000" cy="206482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6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12CE00E" w14:textId="77777777" w:rsidR="00AF4F1E" w:rsidRDefault="00B16B65">
      <w:pPr>
        <w:pStyle w:val="ImageCaption"/>
      </w:pPr>
      <w:r>
        <w:t>Рис.6</w:t>
      </w:r>
    </w:p>
    <w:p w14:paraId="219C3482" w14:textId="77777777" w:rsidR="00AF4F1E" w:rsidRDefault="00B16B65">
      <w:pPr>
        <w:pStyle w:val="1"/>
      </w:pPr>
      <w:bookmarkStart w:id="17" w:name="выводы"/>
      <w:bookmarkEnd w:id="14"/>
      <w:r>
        <w:lastRenderedPageBreak/>
        <w:t>Выводы</w:t>
      </w:r>
    </w:p>
    <w:p w14:paraId="00971448" w14:textId="77777777" w:rsidR="00AF4F1E" w:rsidRPr="000137F1" w:rsidRDefault="00B16B65">
      <w:pPr>
        <w:pStyle w:val="Compact"/>
        <w:numPr>
          <w:ilvl w:val="0"/>
          <w:numId w:val="13"/>
        </w:numPr>
        <w:rPr>
          <w:lang w:val="ru-RU"/>
        </w:rPr>
      </w:pPr>
      <w:r w:rsidRPr="000137F1">
        <w:rPr>
          <w:lang w:val="ru-RU"/>
        </w:rPr>
        <w:t>Ознакомилась с моделью Мальтуса и моделью логистической кривой на примере эффективности рекламы.</w:t>
      </w:r>
    </w:p>
    <w:p w14:paraId="3EF1B259" w14:textId="77777777" w:rsidR="00AF4F1E" w:rsidRPr="000137F1" w:rsidRDefault="00B16B65">
      <w:pPr>
        <w:pStyle w:val="Compact"/>
        <w:numPr>
          <w:ilvl w:val="0"/>
          <w:numId w:val="13"/>
        </w:numPr>
        <w:rPr>
          <w:lang w:val="ru-RU"/>
        </w:rPr>
      </w:pPr>
      <w:r w:rsidRPr="000137F1">
        <w:rPr>
          <w:lang w:val="ru-RU"/>
        </w:rPr>
        <w:t>Построила графики для трех случаев.</w:t>
      </w:r>
      <w:bookmarkEnd w:id="17"/>
    </w:p>
    <w:sectPr w:rsidR="00AF4F1E" w:rsidRPr="000137F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E5E277" w14:textId="77777777" w:rsidR="00B16B65" w:rsidRDefault="00B16B65">
      <w:pPr>
        <w:spacing w:after="0"/>
      </w:pPr>
      <w:r>
        <w:separator/>
      </w:r>
    </w:p>
  </w:endnote>
  <w:endnote w:type="continuationSeparator" w:id="0">
    <w:p w14:paraId="4CC2B600" w14:textId="77777777" w:rsidR="00B16B65" w:rsidRDefault="00B16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E2B79" w14:textId="77777777" w:rsidR="00B16B65" w:rsidRDefault="00B16B65">
      <w:r>
        <w:separator/>
      </w:r>
    </w:p>
  </w:footnote>
  <w:footnote w:type="continuationSeparator" w:id="0">
    <w:p w14:paraId="3F252C66" w14:textId="77777777" w:rsidR="00B16B65" w:rsidRDefault="00B16B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661CBE1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A2C85C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B18E2D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D3062B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2E16767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03C27E6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FECC7E7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1"/>
  </w:num>
  <w:num w:numId="1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7F1"/>
    <w:rsid w:val="004E29B3"/>
    <w:rsid w:val="00590D07"/>
    <w:rsid w:val="00784D58"/>
    <w:rsid w:val="008D6863"/>
    <w:rsid w:val="00AF4F1E"/>
    <w:rsid w:val="00B16B6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FE5047"/>
  <w15:docId w15:val="{180A25DE-7F52-41C5-BF50-C443158CD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558</Words>
  <Characters>3183</Characters>
  <Application>Microsoft Office Word</Application>
  <DocSecurity>0</DocSecurity>
  <Lines>26</Lines>
  <Paragraphs>7</Paragraphs>
  <ScaleCrop>false</ScaleCrop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 Veronika .</dc:creator>
  <cp:keywords/>
  <cp:lastModifiedBy>. Veronika .</cp:lastModifiedBy>
  <cp:revision>2</cp:revision>
  <cp:lastPrinted>2021-03-25T14:10:00Z</cp:lastPrinted>
  <dcterms:created xsi:type="dcterms:W3CDTF">2021-03-25T14:08:00Z</dcterms:created>
  <dcterms:modified xsi:type="dcterms:W3CDTF">2021-03-25T14:10:00Z</dcterms:modified>
</cp:coreProperties>
</file>